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0917F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Check if email address valid or not</w:t>
      </w:r>
    </w:p>
    <w:p w14:paraId="12F5AFF0" w14:textId="77777777" w:rsidR="00362951" w:rsidRDefault="00362951" w:rsidP="00362951">
      <w:r>
        <w:t>import re</w:t>
      </w:r>
    </w:p>
    <w:p w14:paraId="766B3F4F" w14:textId="77777777" w:rsidR="00362951" w:rsidRDefault="00362951" w:rsidP="00362951"/>
    <w:p w14:paraId="0B68B197" w14:textId="77777777" w:rsidR="00362951" w:rsidRDefault="00362951" w:rsidP="00362951">
      <w:r>
        <w:t xml:space="preserve">def </w:t>
      </w:r>
      <w:proofErr w:type="spellStart"/>
      <w:r>
        <w:t>check_email_validity</w:t>
      </w:r>
      <w:proofErr w:type="spellEnd"/>
      <w:r>
        <w:t>(email):</w:t>
      </w:r>
    </w:p>
    <w:p w14:paraId="4A7192F2" w14:textId="77777777" w:rsidR="00362951" w:rsidRDefault="00362951" w:rsidP="00362951">
      <w:r>
        <w:t xml:space="preserve">    pattern = r'^[\w\.-]+@[\w\.-]+\.\w+$'</w:t>
      </w:r>
    </w:p>
    <w:p w14:paraId="021F2463" w14:textId="77777777" w:rsidR="00362951" w:rsidRDefault="00362951" w:rsidP="00362951">
      <w:r>
        <w:t xml:space="preserve">    match = </w:t>
      </w:r>
      <w:proofErr w:type="spellStart"/>
      <w:r>
        <w:t>re.match</w:t>
      </w:r>
      <w:proofErr w:type="spellEnd"/>
      <w:r>
        <w:t>(pattern, email)</w:t>
      </w:r>
    </w:p>
    <w:p w14:paraId="7FC38E9A" w14:textId="77777777" w:rsidR="00362951" w:rsidRDefault="00362951" w:rsidP="00362951">
      <w:r>
        <w:t xml:space="preserve">    if match:</w:t>
      </w:r>
    </w:p>
    <w:p w14:paraId="0C42A356" w14:textId="77777777" w:rsidR="00362951" w:rsidRDefault="00362951" w:rsidP="00362951">
      <w:r>
        <w:t xml:space="preserve">        return True</w:t>
      </w:r>
    </w:p>
    <w:p w14:paraId="7380C852" w14:textId="77777777" w:rsidR="00362951" w:rsidRDefault="00362951" w:rsidP="00362951">
      <w:r>
        <w:t xml:space="preserve">    else:</w:t>
      </w:r>
    </w:p>
    <w:p w14:paraId="2E91E6D4" w14:textId="77777777" w:rsidR="00362951" w:rsidRDefault="00362951" w:rsidP="00362951">
      <w:r>
        <w:t xml:space="preserve">        return False</w:t>
      </w:r>
    </w:p>
    <w:p w14:paraId="2E51225E" w14:textId="77777777" w:rsidR="00362951" w:rsidRDefault="00362951" w:rsidP="00362951"/>
    <w:p w14:paraId="79A03155" w14:textId="77777777" w:rsidR="00362951" w:rsidRDefault="00362951" w:rsidP="00362951">
      <w:r>
        <w:t># Example usage</w:t>
      </w:r>
    </w:p>
    <w:p w14:paraId="11918B22" w14:textId="77777777" w:rsidR="00362951" w:rsidRDefault="00362951" w:rsidP="00362951">
      <w:r>
        <w:t>email = "test@example.com"</w:t>
      </w:r>
    </w:p>
    <w:p w14:paraId="17935791" w14:textId="77777777" w:rsidR="00362951" w:rsidRDefault="00362951" w:rsidP="00362951">
      <w:r>
        <w:t xml:space="preserve">result = </w:t>
      </w:r>
      <w:proofErr w:type="spellStart"/>
      <w:r>
        <w:t>check_email_validity</w:t>
      </w:r>
      <w:proofErr w:type="spellEnd"/>
      <w:r>
        <w:t>(email)</w:t>
      </w:r>
    </w:p>
    <w:p w14:paraId="00019373" w14:textId="0A9322B5" w:rsidR="00362951" w:rsidRDefault="00362951" w:rsidP="00362951">
      <w:r>
        <w:t>print(</w:t>
      </w:r>
      <w:proofErr w:type="spellStart"/>
      <w:r>
        <w:t>f"Result</w:t>
      </w:r>
      <w:proofErr w:type="spellEnd"/>
      <w:r>
        <w:t>: {result}")</w:t>
      </w:r>
    </w:p>
    <w:p w14:paraId="209CD2DA" w14:textId="77777777" w:rsidR="00362951" w:rsidRDefault="00362951" w:rsidP="00362951"/>
    <w:p w14:paraId="4C07A35F" w14:textId="77777777" w:rsidR="00362951" w:rsidRDefault="00362951" w:rsidP="00362951"/>
    <w:p w14:paraId="6E6B2642" w14:textId="77777777" w:rsidR="00362951" w:rsidRDefault="00362951" w:rsidP="00362951"/>
    <w:p w14:paraId="32109180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 xml:space="preserve">Python program to find files having a particular extension using </w:t>
      </w:r>
      <w:proofErr w:type="spellStart"/>
      <w:r>
        <w:t>RegEx</w:t>
      </w:r>
      <w:proofErr w:type="spellEnd"/>
    </w:p>
    <w:p w14:paraId="59C4E82A" w14:textId="77777777" w:rsidR="00362951" w:rsidRDefault="00362951" w:rsidP="00362951">
      <w:r>
        <w:t xml:space="preserve">import </w:t>
      </w:r>
      <w:proofErr w:type="spellStart"/>
      <w:r>
        <w:t>os</w:t>
      </w:r>
      <w:proofErr w:type="spellEnd"/>
    </w:p>
    <w:p w14:paraId="720B6FA4" w14:textId="77777777" w:rsidR="00362951" w:rsidRDefault="00362951" w:rsidP="00362951">
      <w:r>
        <w:t>import re</w:t>
      </w:r>
    </w:p>
    <w:p w14:paraId="3BC6E55B" w14:textId="77777777" w:rsidR="00362951" w:rsidRDefault="00362951" w:rsidP="00362951"/>
    <w:p w14:paraId="5859BAC9" w14:textId="77777777" w:rsidR="00362951" w:rsidRDefault="00362951" w:rsidP="00362951">
      <w:r>
        <w:t xml:space="preserve">def </w:t>
      </w:r>
      <w:proofErr w:type="spellStart"/>
      <w:r>
        <w:t>find_files_with_extension</w:t>
      </w:r>
      <w:proofErr w:type="spellEnd"/>
      <w:r>
        <w:t>(directory, extension):</w:t>
      </w:r>
    </w:p>
    <w:p w14:paraId="055F8BFD" w14:textId="77777777" w:rsidR="00362951" w:rsidRDefault="00362951" w:rsidP="00362951">
      <w:r>
        <w:t xml:space="preserve">    pattern = r'.*\.' + extension + '$'</w:t>
      </w:r>
    </w:p>
    <w:p w14:paraId="3D8A09A8" w14:textId="77777777" w:rsidR="00362951" w:rsidRDefault="00362951" w:rsidP="00362951">
      <w:r>
        <w:t xml:space="preserve">    files = []</w:t>
      </w:r>
    </w:p>
    <w:p w14:paraId="73A133F7" w14:textId="77777777" w:rsidR="00362951" w:rsidRDefault="00362951" w:rsidP="00362951">
      <w:r>
        <w:t xml:space="preserve">    for root, </w:t>
      </w:r>
      <w:proofErr w:type="spellStart"/>
      <w:r>
        <w:t>dirs</w:t>
      </w:r>
      <w:proofErr w:type="spellEnd"/>
      <w:r>
        <w:t xml:space="preserve">, filenames in </w:t>
      </w:r>
      <w:proofErr w:type="spellStart"/>
      <w:r>
        <w:t>os.walk</w:t>
      </w:r>
      <w:proofErr w:type="spellEnd"/>
      <w:r>
        <w:t>(directory):</w:t>
      </w:r>
    </w:p>
    <w:p w14:paraId="0A5384F1" w14:textId="77777777" w:rsidR="00362951" w:rsidRDefault="00362951" w:rsidP="00362951">
      <w:r>
        <w:t xml:space="preserve">        for filename in filenames:</w:t>
      </w:r>
    </w:p>
    <w:p w14:paraId="411FCEEB" w14:textId="77777777" w:rsidR="00362951" w:rsidRDefault="00362951" w:rsidP="00362951">
      <w:r>
        <w:t xml:space="preserve">            if </w:t>
      </w:r>
      <w:proofErr w:type="spellStart"/>
      <w:r>
        <w:t>re.match</w:t>
      </w:r>
      <w:proofErr w:type="spellEnd"/>
      <w:r>
        <w:t>(pattern, filename):</w:t>
      </w:r>
    </w:p>
    <w:p w14:paraId="7C51DE24" w14:textId="77777777" w:rsidR="00362951" w:rsidRDefault="00362951" w:rsidP="00362951">
      <w:r>
        <w:t xml:space="preserve">                </w:t>
      </w:r>
      <w:proofErr w:type="spellStart"/>
      <w:r>
        <w:t>files.append</w:t>
      </w:r>
      <w:proofErr w:type="spellEnd"/>
      <w:r>
        <w:t>(</w:t>
      </w:r>
      <w:proofErr w:type="spellStart"/>
      <w:r>
        <w:t>os.path.join</w:t>
      </w:r>
      <w:proofErr w:type="spellEnd"/>
      <w:r>
        <w:t>(root, filename))</w:t>
      </w:r>
    </w:p>
    <w:p w14:paraId="6BC403EF" w14:textId="77777777" w:rsidR="00362951" w:rsidRDefault="00362951" w:rsidP="00362951">
      <w:r>
        <w:t xml:space="preserve">    return files</w:t>
      </w:r>
    </w:p>
    <w:p w14:paraId="59D7E793" w14:textId="77777777" w:rsidR="00362951" w:rsidRDefault="00362951" w:rsidP="00362951"/>
    <w:p w14:paraId="4ADBE711" w14:textId="77777777" w:rsidR="00362951" w:rsidRDefault="00362951" w:rsidP="00362951">
      <w:r>
        <w:lastRenderedPageBreak/>
        <w:t># Example usage</w:t>
      </w:r>
    </w:p>
    <w:p w14:paraId="713C49E5" w14:textId="77777777" w:rsidR="00362951" w:rsidRDefault="00362951" w:rsidP="00362951">
      <w:r>
        <w:t>directory = "/path/to/directory"</w:t>
      </w:r>
    </w:p>
    <w:p w14:paraId="30EBC46A" w14:textId="77777777" w:rsidR="00362951" w:rsidRDefault="00362951" w:rsidP="00362951">
      <w:r>
        <w:t>extension = "txt"</w:t>
      </w:r>
    </w:p>
    <w:p w14:paraId="5FDAD17A" w14:textId="77777777" w:rsidR="00362951" w:rsidRDefault="00362951" w:rsidP="00362951">
      <w:r>
        <w:t xml:space="preserve">files = </w:t>
      </w:r>
      <w:proofErr w:type="spellStart"/>
      <w:r>
        <w:t>find_files_with_extension</w:t>
      </w:r>
      <w:proofErr w:type="spellEnd"/>
      <w:r>
        <w:t>(directory, extension)</w:t>
      </w:r>
    </w:p>
    <w:p w14:paraId="68A30D49" w14:textId="77777777" w:rsidR="00362951" w:rsidRDefault="00362951" w:rsidP="00362951">
      <w:r>
        <w:t>print("Files with extension '.txt':")</w:t>
      </w:r>
    </w:p>
    <w:p w14:paraId="52418CCC" w14:textId="77777777" w:rsidR="00362951" w:rsidRDefault="00362951" w:rsidP="00362951">
      <w:r>
        <w:t>for file in files:</w:t>
      </w:r>
    </w:p>
    <w:p w14:paraId="7C7A4256" w14:textId="37C361CD" w:rsidR="00362951" w:rsidRDefault="00362951" w:rsidP="00362951">
      <w:r>
        <w:t xml:space="preserve">    print(file)</w:t>
      </w:r>
    </w:p>
    <w:p w14:paraId="3B73F89E" w14:textId="77777777" w:rsidR="00362951" w:rsidRDefault="00362951" w:rsidP="00362951"/>
    <w:p w14:paraId="34407EBA" w14:textId="77777777" w:rsidR="00362951" w:rsidRDefault="00362951" w:rsidP="00362951"/>
    <w:p w14:paraId="32109181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extract IP address from file</w:t>
      </w:r>
    </w:p>
    <w:p w14:paraId="32604520" w14:textId="77777777" w:rsidR="00362951" w:rsidRDefault="00362951" w:rsidP="00362951">
      <w:r>
        <w:t>import re</w:t>
      </w:r>
    </w:p>
    <w:p w14:paraId="3248A72E" w14:textId="77777777" w:rsidR="00362951" w:rsidRDefault="00362951" w:rsidP="00362951"/>
    <w:p w14:paraId="28425F49" w14:textId="77777777" w:rsidR="00362951" w:rsidRDefault="00362951" w:rsidP="00362951">
      <w:r>
        <w:t xml:space="preserve">def </w:t>
      </w:r>
      <w:proofErr w:type="spellStart"/>
      <w:r>
        <w:t>extract_ip_addresses</w:t>
      </w:r>
      <w:proofErr w:type="spellEnd"/>
      <w:r>
        <w:t>(filename):</w:t>
      </w:r>
    </w:p>
    <w:p w14:paraId="154E499D" w14:textId="77777777" w:rsidR="00362951" w:rsidRDefault="00362951" w:rsidP="00362951">
      <w:r>
        <w:t xml:space="preserve">    pattern = r'\b(?:\d{1,3}\.){3}\d{1,3}\b'</w:t>
      </w:r>
    </w:p>
    <w:p w14:paraId="776ADA8F" w14:textId="77777777" w:rsidR="00362951" w:rsidRDefault="00362951" w:rsidP="00362951">
      <w:r>
        <w:t xml:space="preserve">    with open(filename, 'r') as file:</w:t>
      </w:r>
    </w:p>
    <w:p w14:paraId="594F8793" w14:textId="77777777" w:rsidR="00362951" w:rsidRDefault="00362951" w:rsidP="00362951">
      <w:r>
        <w:t xml:space="preserve">        content = </w:t>
      </w:r>
      <w:proofErr w:type="spellStart"/>
      <w:r>
        <w:t>file.read</w:t>
      </w:r>
      <w:proofErr w:type="spellEnd"/>
      <w:r>
        <w:t>()</w:t>
      </w:r>
    </w:p>
    <w:p w14:paraId="5B10F455" w14:textId="77777777" w:rsidR="00362951" w:rsidRDefault="00362951" w:rsidP="00362951">
      <w:r>
        <w:t xml:space="preserve">        </w:t>
      </w:r>
      <w:proofErr w:type="spellStart"/>
      <w:r>
        <w:t>ip_addresses</w:t>
      </w:r>
      <w:proofErr w:type="spellEnd"/>
      <w:r>
        <w:t xml:space="preserve"> = </w:t>
      </w:r>
      <w:proofErr w:type="spellStart"/>
      <w:r>
        <w:t>re.findall</w:t>
      </w:r>
      <w:proofErr w:type="spellEnd"/>
      <w:r>
        <w:t>(pattern, content)</w:t>
      </w:r>
    </w:p>
    <w:p w14:paraId="347A4A3B" w14:textId="77777777" w:rsidR="00362951" w:rsidRDefault="00362951" w:rsidP="00362951">
      <w:r>
        <w:t xml:space="preserve">    return </w:t>
      </w:r>
      <w:proofErr w:type="spellStart"/>
      <w:r>
        <w:t>ip_addresses</w:t>
      </w:r>
      <w:proofErr w:type="spellEnd"/>
    </w:p>
    <w:p w14:paraId="527E7BBF" w14:textId="77777777" w:rsidR="00362951" w:rsidRDefault="00362951" w:rsidP="00362951"/>
    <w:p w14:paraId="595E1EB5" w14:textId="77777777" w:rsidR="00362951" w:rsidRDefault="00362951" w:rsidP="00362951">
      <w:r>
        <w:t># Example usage</w:t>
      </w:r>
    </w:p>
    <w:p w14:paraId="0ACCFB2C" w14:textId="77777777" w:rsidR="00362951" w:rsidRDefault="00362951" w:rsidP="00362951">
      <w:r>
        <w:t>filename = "file.txt"</w:t>
      </w:r>
    </w:p>
    <w:p w14:paraId="74CC6C4C" w14:textId="77777777" w:rsidR="00362951" w:rsidRDefault="00362951" w:rsidP="00362951">
      <w:proofErr w:type="spellStart"/>
      <w:r>
        <w:t>ip_addresses</w:t>
      </w:r>
      <w:proofErr w:type="spellEnd"/>
      <w:r>
        <w:t xml:space="preserve"> = </w:t>
      </w:r>
      <w:proofErr w:type="spellStart"/>
      <w:r>
        <w:t>extract_ip_addresses</w:t>
      </w:r>
      <w:proofErr w:type="spellEnd"/>
      <w:r>
        <w:t>(filename)</w:t>
      </w:r>
    </w:p>
    <w:p w14:paraId="61638AFB" w14:textId="77777777" w:rsidR="00362951" w:rsidRDefault="00362951" w:rsidP="00362951">
      <w:r>
        <w:t>print("IP Addresses:")</w:t>
      </w:r>
    </w:p>
    <w:p w14:paraId="42D7A443" w14:textId="77777777" w:rsidR="00362951" w:rsidRDefault="00362951" w:rsidP="00362951">
      <w:r>
        <w:t xml:space="preserve">for </w:t>
      </w:r>
      <w:proofErr w:type="spellStart"/>
      <w:r>
        <w:t>ip_address</w:t>
      </w:r>
      <w:proofErr w:type="spellEnd"/>
      <w:r>
        <w:t xml:space="preserve"> in </w:t>
      </w:r>
      <w:proofErr w:type="spellStart"/>
      <w:r>
        <w:t>ip_addresses</w:t>
      </w:r>
      <w:proofErr w:type="spellEnd"/>
      <w:r>
        <w:t>:</w:t>
      </w:r>
    </w:p>
    <w:p w14:paraId="26F31441" w14:textId="65C57973" w:rsidR="00362951" w:rsidRDefault="00362951" w:rsidP="00362951">
      <w:r>
        <w:t xml:space="preserve">    print(</w:t>
      </w:r>
      <w:proofErr w:type="spellStart"/>
      <w:r>
        <w:t>ip_address</w:t>
      </w:r>
      <w:proofErr w:type="spellEnd"/>
      <w:r>
        <w:t>)</w:t>
      </w:r>
    </w:p>
    <w:p w14:paraId="307888DB" w14:textId="77777777" w:rsidR="00362951" w:rsidRDefault="00362951" w:rsidP="00362951"/>
    <w:p w14:paraId="4384F438" w14:textId="77777777" w:rsidR="00362951" w:rsidRDefault="00362951" w:rsidP="00362951"/>
    <w:p w14:paraId="52897F99" w14:textId="77777777" w:rsidR="00362951" w:rsidRDefault="00362951" w:rsidP="00362951"/>
    <w:p w14:paraId="32109182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check the validity of a Password</w:t>
      </w:r>
    </w:p>
    <w:p w14:paraId="56FC72D0" w14:textId="77777777" w:rsidR="00362951" w:rsidRDefault="00362951" w:rsidP="00362951"/>
    <w:p w14:paraId="046D826E" w14:textId="77777777" w:rsidR="00362951" w:rsidRDefault="00362951" w:rsidP="00362951">
      <w:r>
        <w:t>import re</w:t>
      </w:r>
    </w:p>
    <w:p w14:paraId="78317665" w14:textId="77777777" w:rsidR="00362951" w:rsidRDefault="00362951" w:rsidP="00362951"/>
    <w:p w14:paraId="1C9808FD" w14:textId="77777777" w:rsidR="00362951" w:rsidRDefault="00362951" w:rsidP="00362951">
      <w:r>
        <w:t xml:space="preserve">def </w:t>
      </w:r>
      <w:proofErr w:type="spellStart"/>
      <w:r>
        <w:t>check_password_validity</w:t>
      </w:r>
      <w:proofErr w:type="spellEnd"/>
      <w:r>
        <w:t>(password):</w:t>
      </w:r>
    </w:p>
    <w:p w14:paraId="0F9D94F9" w14:textId="77777777" w:rsidR="00362951" w:rsidRDefault="00362951" w:rsidP="00362951">
      <w:r>
        <w:t xml:space="preserve">    pattern = r'^(?=.*[a-z])(?=.*[A-Z])(?=.*\d)(?=.*[@$!%*?&amp;])[A-Za-z\d@$!%*?&amp;]{8,}$'</w:t>
      </w:r>
    </w:p>
    <w:p w14:paraId="2B68DDBD" w14:textId="77777777" w:rsidR="00362951" w:rsidRDefault="00362951" w:rsidP="00362951">
      <w:r>
        <w:t xml:space="preserve">    match = </w:t>
      </w:r>
      <w:proofErr w:type="spellStart"/>
      <w:r>
        <w:t>re.match</w:t>
      </w:r>
      <w:proofErr w:type="spellEnd"/>
      <w:r>
        <w:t>(pattern, password)</w:t>
      </w:r>
    </w:p>
    <w:p w14:paraId="710F67DC" w14:textId="77777777" w:rsidR="00362951" w:rsidRDefault="00362951" w:rsidP="00362951">
      <w:r>
        <w:t xml:space="preserve">    if match:</w:t>
      </w:r>
    </w:p>
    <w:p w14:paraId="771058B5" w14:textId="77777777" w:rsidR="00362951" w:rsidRDefault="00362951" w:rsidP="00362951">
      <w:r>
        <w:t xml:space="preserve">        return True</w:t>
      </w:r>
    </w:p>
    <w:p w14:paraId="49280646" w14:textId="77777777" w:rsidR="00362951" w:rsidRDefault="00362951" w:rsidP="00362951">
      <w:r>
        <w:t xml:space="preserve">    else:</w:t>
      </w:r>
    </w:p>
    <w:p w14:paraId="1F858246" w14:textId="77777777" w:rsidR="00362951" w:rsidRDefault="00362951" w:rsidP="00362951">
      <w:r>
        <w:t xml:space="preserve">        return False</w:t>
      </w:r>
    </w:p>
    <w:p w14:paraId="5FE37EE9" w14:textId="77777777" w:rsidR="00362951" w:rsidRDefault="00362951" w:rsidP="00362951"/>
    <w:p w14:paraId="3588956D" w14:textId="77777777" w:rsidR="00362951" w:rsidRDefault="00362951" w:rsidP="00362951">
      <w:r>
        <w:t># Example usage</w:t>
      </w:r>
    </w:p>
    <w:p w14:paraId="53D935D6" w14:textId="77777777" w:rsidR="00362951" w:rsidRDefault="00362951" w:rsidP="00362951">
      <w:r>
        <w:t>password = "Password123$"</w:t>
      </w:r>
    </w:p>
    <w:p w14:paraId="4EF33845" w14:textId="77777777" w:rsidR="00362951" w:rsidRDefault="00362951" w:rsidP="00362951">
      <w:r>
        <w:t xml:space="preserve">result = </w:t>
      </w:r>
      <w:proofErr w:type="spellStart"/>
      <w:r>
        <w:t>check_password_validity</w:t>
      </w:r>
      <w:proofErr w:type="spellEnd"/>
      <w:r>
        <w:t>(password)</w:t>
      </w:r>
    </w:p>
    <w:p w14:paraId="0457A95F" w14:textId="63C28DA0" w:rsidR="00362951" w:rsidRDefault="00362951" w:rsidP="00362951">
      <w:r>
        <w:t>print(</w:t>
      </w:r>
      <w:proofErr w:type="spellStart"/>
      <w:r>
        <w:t>f"Result</w:t>
      </w:r>
      <w:proofErr w:type="spellEnd"/>
      <w:r>
        <w:t>: {result}")</w:t>
      </w:r>
    </w:p>
    <w:p w14:paraId="2BCBF70C" w14:textId="77777777" w:rsidR="00362951" w:rsidRDefault="00362951" w:rsidP="00362951"/>
    <w:p w14:paraId="5CF539EC" w14:textId="77777777" w:rsidR="00362951" w:rsidRDefault="00362951" w:rsidP="00362951"/>
    <w:p w14:paraId="32109183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Categorize Password as Strong or Weak using Regex in Python</w:t>
      </w:r>
    </w:p>
    <w:p w14:paraId="35BCAF0E" w14:textId="77777777" w:rsidR="00362951" w:rsidRDefault="00362951" w:rsidP="00362951"/>
    <w:p w14:paraId="68D55756" w14:textId="77777777" w:rsidR="00362951" w:rsidRDefault="00362951" w:rsidP="00362951">
      <w:r>
        <w:t>import re</w:t>
      </w:r>
    </w:p>
    <w:p w14:paraId="5B847DC5" w14:textId="77777777" w:rsidR="00362951" w:rsidRDefault="00362951" w:rsidP="00362951"/>
    <w:p w14:paraId="04D9CE41" w14:textId="77777777" w:rsidR="00362951" w:rsidRDefault="00362951" w:rsidP="00362951">
      <w:r>
        <w:t xml:space="preserve">def </w:t>
      </w:r>
      <w:proofErr w:type="spellStart"/>
      <w:r>
        <w:t>check_password_validity</w:t>
      </w:r>
      <w:proofErr w:type="spellEnd"/>
      <w:r>
        <w:t>(password):</w:t>
      </w:r>
    </w:p>
    <w:p w14:paraId="32CA455E" w14:textId="77777777" w:rsidR="00362951" w:rsidRDefault="00362951" w:rsidP="00362951">
      <w:r>
        <w:t xml:space="preserve">    pattern = r'^(?=.*[a-z])(?=.*[A-Z])(?=.*\d)(?=.*[@$!%*?&amp;])[A-Za-z\d@$!%*?&amp;]{8,}$'</w:t>
      </w:r>
    </w:p>
    <w:p w14:paraId="14D3F201" w14:textId="77777777" w:rsidR="00362951" w:rsidRDefault="00362951" w:rsidP="00362951">
      <w:r>
        <w:t xml:space="preserve">    match = </w:t>
      </w:r>
      <w:proofErr w:type="spellStart"/>
      <w:r>
        <w:t>re.match</w:t>
      </w:r>
      <w:proofErr w:type="spellEnd"/>
      <w:r>
        <w:t>(pattern, password)</w:t>
      </w:r>
    </w:p>
    <w:p w14:paraId="21F7D573" w14:textId="77777777" w:rsidR="00362951" w:rsidRDefault="00362951" w:rsidP="00362951">
      <w:r>
        <w:t xml:space="preserve">    if match:</w:t>
      </w:r>
    </w:p>
    <w:p w14:paraId="3BC46263" w14:textId="77777777" w:rsidR="00362951" w:rsidRDefault="00362951" w:rsidP="00362951">
      <w:r>
        <w:t xml:space="preserve">        return True</w:t>
      </w:r>
    </w:p>
    <w:p w14:paraId="77FF3FFC" w14:textId="77777777" w:rsidR="00362951" w:rsidRDefault="00362951" w:rsidP="00362951">
      <w:r>
        <w:t xml:space="preserve">    else:</w:t>
      </w:r>
    </w:p>
    <w:p w14:paraId="1646A674" w14:textId="77777777" w:rsidR="00362951" w:rsidRDefault="00362951" w:rsidP="00362951">
      <w:r>
        <w:t xml:space="preserve">        return False</w:t>
      </w:r>
    </w:p>
    <w:p w14:paraId="2F6C6604" w14:textId="77777777" w:rsidR="00362951" w:rsidRDefault="00362951" w:rsidP="00362951"/>
    <w:p w14:paraId="6C9271EE" w14:textId="77777777" w:rsidR="00362951" w:rsidRDefault="00362951" w:rsidP="00362951">
      <w:r>
        <w:t># Example usage</w:t>
      </w:r>
    </w:p>
    <w:p w14:paraId="4929A66E" w14:textId="77777777" w:rsidR="00362951" w:rsidRDefault="00362951" w:rsidP="00362951">
      <w:r>
        <w:t>password = "Password123$"</w:t>
      </w:r>
    </w:p>
    <w:p w14:paraId="5DE2A43F" w14:textId="77777777" w:rsidR="00362951" w:rsidRDefault="00362951" w:rsidP="00362951">
      <w:r>
        <w:t xml:space="preserve">result = </w:t>
      </w:r>
      <w:proofErr w:type="spellStart"/>
      <w:r>
        <w:t>check_password_validity</w:t>
      </w:r>
      <w:proofErr w:type="spellEnd"/>
      <w:r>
        <w:t>(password)</w:t>
      </w:r>
    </w:p>
    <w:p w14:paraId="00A17D70" w14:textId="5AC4005E" w:rsidR="00362951" w:rsidRDefault="00362951" w:rsidP="00362951">
      <w:r>
        <w:t>print(</w:t>
      </w:r>
      <w:proofErr w:type="spellStart"/>
      <w:r>
        <w:t>f"Result</w:t>
      </w:r>
      <w:proofErr w:type="spellEnd"/>
      <w:r>
        <w:t>: {result}")</w:t>
      </w:r>
    </w:p>
    <w:p w14:paraId="528713EF" w14:textId="77777777" w:rsidR="00362951" w:rsidRDefault="00362951" w:rsidP="00362951"/>
    <w:p w14:paraId="6B244A63" w14:textId="77777777" w:rsidR="00362951" w:rsidRDefault="00362951" w:rsidP="00362951"/>
    <w:p w14:paraId="32109184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read file word by word</w:t>
      </w:r>
    </w:p>
    <w:p w14:paraId="4B76A186" w14:textId="77777777" w:rsidR="00362951" w:rsidRDefault="00362951" w:rsidP="00362951">
      <w:r>
        <w:t>import re</w:t>
      </w:r>
    </w:p>
    <w:p w14:paraId="211F7137" w14:textId="77777777" w:rsidR="00362951" w:rsidRDefault="00362951" w:rsidP="00362951"/>
    <w:p w14:paraId="4E471529" w14:textId="77777777" w:rsidR="00362951" w:rsidRDefault="00362951" w:rsidP="00362951">
      <w:r>
        <w:t xml:space="preserve">def </w:t>
      </w:r>
      <w:proofErr w:type="spellStart"/>
      <w:r>
        <w:t>check_password_validity</w:t>
      </w:r>
      <w:proofErr w:type="spellEnd"/>
      <w:r>
        <w:t>(password):</w:t>
      </w:r>
    </w:p>
    <w:p w14:paraId="180398FE" w14:textId="77777777" w:rsidR="00362951" w:rsidRDefault="00362951" w:rsidP="00362951">
      <w:r>
        <w:t xml:space="preserve">    pattern = r'^(?=.*[a-z])(?=.*[A-Z])(?=.*\d)(?=.*[@$!%*?&amp;])[A-Za-z\d@$!%*?&amp;]{8,}$'</w:t>
      </w:r>
    </w:p>
    <w:p w14:paraId="5D110C9B" w14:textId="77777777" w:rsidR="00362951" w:rsidRDefault="00362951" w:rsidP="00362951">
      <w:r>
        <w:t xml:space="preserve">    match = </w:t>
      </w:r>
      <w:proofErr w:type="spellStart"/>
      <w:r>
        <w:t>re.match</w:t>
      </w:r>
      <w:proofErr w:type="spellEnd"/>
      <w:r>
        <w:t>(pattern, password)</w:t>
      </w:r>
    </w:p>
    <w:p w14:paraId="721D8952" w14:textId="77777777" w:rsidR="00362951" w:rsidRDefault="00362951" w:rsidP="00362951">
      <w:r>
        <w:t xml:space="preserve">    if match:</w:t>
      </w:r>
    </w:p>
    <w:p w14:paraId="722A0805" w14:textId="77777777" w:rsidR="00362951" w:rsidRDefault="00362951" w:rsidP="00362951">
      <w:r>
        <w:t xml:space="preserve">        return True</w:t>
      </w:r>
    </w:p>
    <w:p w14:paraId="5182A41F" w14:textId="77777777" w:rsidR="00362951" w:rsidRDefault="00362951" w:rsidP="00362951">
      <w:r>
        <w:t xml:space="preserve">    else:</w:t>
      </w:r>
    </w:p>
    <w:p w14:paraId="1BDF204A" w14:textId="77777777" w:rsidR="00362951" w:rsidRDefault="00362951" w:rsidP="00362951">
      <w:r>
        <w:t xml:space="preserve">        return False</w:t>
      </w:r>
    </w:p>
    <w:p w14:paraId="59E6875B" w14:textId="77777777" w:rsidR="00362951" w:rsidRDefault="00362951" w:rsidP="00362951"/>
    <w:p w14:paraId="7BE38B0B" w14:textId="77777777" w:rsidR="00362951" w:rsidRDefault="00362951" w:rsidP="00362951">
      <w:r>
        <w:t># Example usage</w:t>
      </w:r>
    </w:p>
    <w:p w14:paraId="635A0ECB" w14:textId="77777777" w:rsidR="00362951" w:rsidRDefault="00362951" w:rsidP="00362951">
      <w:r>
        <w:t>password = "Password123$"</w:t>
      </w:r>
    </w:p>
    <w:p w14:paraId="10F66DDF" w14:textId="77777777" w:rsidR="00362951" w:rsidRDefault="00362951" w:rsidP="00362951">
      <w:r>
        <w:t xml:space="preserve">result = </w:t>
      </w:r>
      <w:proofErr w:type="spellStart"/>
      <w:r>
        <w:t>check_password_validity</w:t>
      </w:r>
      <w:proofErr w:type="spellEnd"/>
      <w:r>
        <w:t>(password)</w:t>
      </w:r>
    </w:p>
    <w:p w14:paraId="349E6C2E" w14:textId="58E1BB9B" w:rsidR="00362951" w:rsidRDefault="00362951" w:rsidP="00362951">
      <w:r>
        <w:t>print(</w:t>
      </w:r>
      <w:proofErr w:type="spellStart"/>
      <w:r>
        <w:t>f"Result</w:t>
      </w:r>
      <w:proofErr w:type="spellEnd"/>
      <w:r>
        <w:t>: {result}")</w:t>
      </w:r>
    </w:p>
    <w:p w14:paraId="17BEDAAD" w14:textId="77777777" w:rsidR="00362951" w:rsidRDefault="00362951" w:rsidP="00362951"/>
    <w:p w14:paraId="66C63F26" w14:textId="77777777" w:rsidR="00362951" w:rsidRDefault="00362951" w:rsidP="00362951"/>
    <w:p w14:paraId="4354E318" w14:textId="77777777" w:rsidR="00362951" w:rsidRDefault="00362951" w:rsidP="00362951"/>
    <w:p w14:paraId="32109185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read character by character from a file</w:t>
      </w:r>
    </w:p>
    <w:p w14:paraId="32109186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– Get number of characters, words, spaces and lines in a file</w:t>
      </w:r>
    </w:p>
    <w:p w14:paraId="32109187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Count the Number of occurrences of a key-value pair in a text file</w:t>
      </w:r>
    </w:p>
    <w:p w14:paraId="32109188" w14:textId="77777777" w:rsidR="00DB2C5E" w:rsidRDefault="00BB4D92" w:rsidP="00BB4D92">
      <w:pPr>
        <w:pStyle w:val="ListParagraph"/>
        <w:numPr>
          <w:ilvl w:val="0"/>
          <w:numId w:val="1"/>
        </w:numPr>
      </w:pPr>
      <w:r>
        <w:t>Python | Finding ‘n’ Character Words in a Text File</w:t>
      </w:r>
    </w:p>
    <w:sectPr w:rsidR="00DB2C5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0918B" w14:textId="77777777" w:rsidR="00E9113B" w:rsidRDefault="00E9113B" w:rsidP="005A0E06">
      <w:pPr>
        <w:spacing w:after="0" w:line="240" w:lineRule="auto"/>
      </w:pPr>
      <w:r>
        <w:separator/>
      </w:r>
    </w:p>
  </w:endnote>
  <w:endnote w:type="continuationSeparator" w:id="0">
    <w:p w14:paraId="3210918C" w14:textId="77777777" w:rsidR="00E9113B" w:rsidRDefault="00E9113B" w:rsidP="005A0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0918F" w14:textId="77777777" w:rsidR="005A0E06" w:rsidRDefault="005A0E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09190" w14:textId="77777777" w:rsidR="005A0E06" w:rsidRDefault="005A0E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09192" w14:textId="77777777" w:rsidR="005A0E06" w:rsidRDefault="005A0E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09189" w14:textId="77777777" w:rsidR="00E9113B" w:rsidRDefault="00E9113B" w:rsidP="005A0E06">
      <w:pPr>
        <w:spacing w:after="0" w:line="240" w:lineRule="auto"/>
      </w:pPr>
      <w:r>
        <w:separator/>
      </w:r>
    </w:p>
  </w:footnote>
  <w:footnote w:type="continuationSeparator" w:id="0">
    <w:p w14:paraId="3210918A" w14:textId="77777777" w:rsidR="00E9113B" w:rsidRDefault="00E9113B" w:rsidP="005A0E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0918D" w14:textId="77777777" w:rsidR="005A0E06" w:rsidRDefault="00362951">
    <w:pPr>
      <w:pStyle w:val="Header"/>
    </w:pPr>
    <w:r>
      <w:rPr>
        <w:noProof/>
      </w:rPr>
      <w:pict w14:anchorId="3210919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55376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0918E" w14:textId="77777777" w:rsidR="005A0E06" w:rsidRDefault="00362951">
    <w:pPr>
      <w:pStyle w:val="Header"/>
    </w:pPr>
    <w:r>
      <w:rPr>
        <w:noProof/>
      </w:rPr>
      <w:pict w14:anchorId="321091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55377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09191" w14:textId="77777777" w:rsidR="005A0E06" w:rsidRDefault="00362951">
    <w:pPr>
      <w:pStyle w:val="Header"/>
    </w:pPr>
    <w:r>
      <w:rPr>
        <w:noProof/>
      </w:rPr>
      <w:pict w14:anchorId="321091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55375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706C9"/>
    <w:multiLevelType w:val="hybridMultilevel"/>
    <w:tmpl w:val="E5A477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4204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IytbAwMTazNDRU0lEKTi0uzszPAykwrAUADFMyRywAAAA="/>
  </w:docVars>
  <w:rsids>
    <w:rsidRoot w:val="00DB2C5E"/>
    <w:rsid w:val="00362951"/>
    <w:rsid w:val="005A0E06"/>
    <w:rsid w:val="00BB4D92"/>
    <w:rsid w:val="00DB2C5E"/>
    <w:rsid w:val="00E91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210917F"/>
  <w15:chartTrackingRefBased/>
  <w15:docId w15:val="{106C366A-4310-43A1-8889-06F4B9E20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4D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0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E06"/>
  </w:style>
  <w:style w:type="paragraph" w:styleId="Footer">
    <w:name w:val="footer"/>
    <w:basedOn w:val="Normal"/>
    <w:link w:val="FooterChar"/>
    <w:uiPriority w:val="99"/>
    <w:unhideWhenUsed/>
    <w:rsid w:val="005A0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32</Words>
  <Characters>2463</Characters>
  <Application>Microsoft Office Word</Application>
  <DocSecurity>0</DocSecurity>
  <Lines>20</Lines>
  <Paragraphs>5</Paragraphs>
  <ScaleCrop>false</ScaleCrop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5</cp:revision>
  <dcterms:created xsi:type="dcterms:W3CDTF">2021-03-26T06:04:00Z</dcterms:created>
  <dcterms:modified xsi:type="dcterms:W3CDTF">2023-06-20T04:10:00Z</dcterms:modified>
</cp:coreProperties>
</file>